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 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 ต้อง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 เดี๋ยวจะมีตัวอย่างคำสั่งให้ดูที่นี่ดูตัวอย่างคำสั่งไปก่อนอันนี้เป็นตัวอย่างคำของข้อมูลนะคะ สไลด์หลังจากนี้ไปเราจะดู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ราคา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ส่วนผลลัพธ์ที่ได้จากคำสั่งภาษา html จะอยู่ในด้านล่างนะคะ ตัวอย่างคำสั่งในการสืบค้นข้อมูล 1 ตารางคำสั่งที่ง่ายที่สุดคือนะคะ เวลาอ่านคำสั่งเราจะดูพรุ่งนี้นะคะ พรุ่งนี้ขึ้นต้นคำสั่งว่าอะไรอยู่ตรงนี้ตัวอย่างการสืบค้นจาก 1 ตารางนะคะ หมายถึงว่าเอาข้อมูลทุก ๆ คอลัมน์หรือเราจะสามารถระบุได้ว่าเราจะเอาข้อมูลเฉพาะคอลัมน์ไหนตารางอะไหล่นะคะ 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 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 กำหนดได้ค่ะ 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 ทำได้ค่ะ 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 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 เป็น select from Where ไล่ระดับลงมา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นะคะ แม่นี้เป็นเท่ากับมากกว่าน้อยกว่านี้ค่ะ ทำตัวคันให้หรือการรวบรวมเป็นและเป็นหรือคล้าย ๆ 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 มันจะมีการเปรียบเทียบเงื่อนไขด้วยนะคะ อาจารย์บายไปแล้วนะคะ 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ปรับราคานะคะ แล้วเงื่อนไขต่อมาคือราคาน้อยกว่า 1,000 บาทมาดูที่ราคาค่ะ มีน้อยกว่า 1,000มีน้อยกว่า 100น้อยกว่า 11000 แสดงผลไหมคะ 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 ๆ ว่าเขาเอาน้อยกว่าหรือน้อยกว่าเท่ากับนะคะ 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 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หนังสือทุกเล่มยกเว้นเล่มที่มันมีราคา 1000ไม่แสดงผลดูดี ๆ นะคะ 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 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มันราคาไม่เกิน 500 นี่ทำไมมันแสดงผลก็บอกว่ารหัสสำนักพิมพ์มันน้อยกว่า 12มันก็เลยแสดงผลด้วยนะคะ 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 ๆ 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3 เงื่อนไขนะคะ และมีเงื่อนไขมากกว่านี้ไหมมีได้ค่ะ 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ก็คือไม่เอา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เช่นลองดูซิว่าในราคาในส่วนของราคามีอะไรเป็นค่าว่างบ้า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ให้คอมพิวเตอร์มันเช็คให้เราได้นะคะ ในทางกลับกันให้มันเช็คว่ามีข้อมูลอะไรบ้าง ที่ไม่ใช่ค่าว่างก็ใช้คำสั่งที่ใกล้เคียงกันแค่นั้นเองเพราะฉะนั้นภาษาอังกฤษคนข้าง ๆ ค่ะ เป็นคำง่าย ๆ พยายามลองแปลดู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นะคะ ก็คือระหว่างเท่าไหร่ถึงเท่าไหร่นะคะ เทียบกันดูนะคะ ถ้าเราใช้คำสั่งนี้นะคะ ให้แสดงผลคอลัมน์นะคะ ที่มีค่าระหว่าง 10 ถึง 20เนื้อเพลงแค่นี้เองแต่ถ้าเราไม่ใช้เราจำคำสั่งมีชีวิตแต่ไม่ได้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มีกี่เล่มค่ะ มี 2 เล่ม 5001000สั้นลงเยอะเลยนะคะ 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 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อาจจะมีตัวเลขให้หาตัวเลขขี้ระหว่าง 1-10นะคะ ผลลัพธ์ที่ได้จะเป็น 13579 นี้เราทราบอยู่แล้วเลขจำนวนคี่ระหว่าง 1-10นะคะ ชื่อคนที่ขึ้นต้นด้วยสเสือมม้ามีอะไรบ้าง 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 ก็แสดงว่าในฐานข้อมูลเราไม่มีหนังสือเล่มละ 750แค่นั้นเองนะคะ 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อย่างเช่น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 ลงท้ายอะไรก็ได้ในคำนั้นน่ะต้องมีตัว Cอันแรกชื่อแรกมีไหมคะ 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 ชื่อจริงเขาไม่ได้จำได้เข้ามีคำว่าพอในสักอย่างอะไรเงี้ยนะคะ ฐานข้อมูลก็สามารถค้นหาข้อมูลให้เราได้เช่นเดียวกันนะคะ 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 ถามว่าในหนังสือเล่มนี้ได้ไหม 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เล่มนี้อ่ะมีแต่ก่อนหน้าตัวเองมีหนังสือตัวหนังสือเยอะเลยก็ไม่ได้นะคะ เล่มนี้ได้ไหม ขึ้นต้นด้วย 1 ตัวอักษรตามหลังด้วยได้คืนนี้ไม่มีนะคะ 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 ผิดเงื่อนไขใครโทรมานะคะ เงื่อนไขว่าให้ชื่อหนังสือขึ้นต้นด้วยตัว N หรือตัว Oตามหลังด้วยอะไรก็ได้นะคะ จะมีกี่เล่มเล่มนี้ขึ้นต้นด้วยตัวเอนได้ได้มีตัวโอไหมวีดีโอ 1 เล่มก็แสดงผลหนังสือ 3 เล่มนะคะ 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 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 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นะคะ 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 ๆ เป็นเกณฑ์คำสั่งฆ่าต้องมาเป็นดิสทิ้งตัวนี้ก็ลบทิ้งทั้งแถวขอดูตัวอย่างการนะคะ โดยคำสั่งก็คือให้เลือกกำจัดชื่อซ้ำชื่อที่ 3 นะคะ จากตาราง Studentดูในตาราง student ในช่องชื่อชื่อณนะคะ 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 นี่คือคำสั่งกลับให้ตัดข้อมูลทิ้งทั้งแถวนะคะ อย่างตอนเนี้ยถ้ามันซ้ำกันจริง ๆ ถ้านักศึกษาสังเกตดี ๆ คนชื่อแดงซ้ำกันก็จริงนะคะ แต่นามสกุลเนี่ยไม่ซ้ำกันจะมีเนี้ยทำทั้งชื่อทั้งนามสกุลถ้าใช้คำสั่งนี้นะคะ มันจะตัดข้อมูลที่ซ้ํากันทั้งแถวออก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 ต่อมาจะเป็นการเรียงลําดับข้อมูลนะคะ ก็จะใช้คำสั่ง Order byนะคะ ก็คือการเรียงลำดับนะคะ 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 มันจะหมายถึงว่าให้เราเรียงลำดับตามราคาก็จริงแปลให้หน่อยจากราคามากไปหาราคาน้อยนะคะ ต้องบอกด้วยเว็บในการซื้อของออนไลน์ค่ะ เหมือนกันไส้ในของโปรแกรมแมนคือคำสั่งที่โรงเรียนวันนี้นะคะ 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การหาค่าเฉลี่ยนะคะ ไอ้avg ตัวนี้มันย่อมาจากaverage คือการหาค่าเฉลี่ยนะคะ หาค่าน้อยที่สุดค่ามากที่สุดอันนี้เป็นคณิตศาสตร์ยังไงก็ตอบมาใช้ด้วยนะคะ 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ถ้าได้ผลลัพธ์ตัวนี้นะคะ 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ก็คือให้นับจำนวนBook ID คือหนังสือทั้งหมดนะคะ 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มันไม่สามารถยืนดูที่หน้าประตูแล้วบอกได้ว่าเรามีหนังสือกี่เล่มใช่ไหมคะ 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อีกน่าจะบอกว่าเด็กฝึกงานไปรับซิของในโกดังมีกี่ชิ้นคุณจะไปนั่งนับหรอมันก็สามารถมีวิธีการสั่งจากฐานข้อมูลนี่แหละนับดูซิว่าสรุปสินค้าและมีกี่อย่างกู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เนาะหรือการหาค่าเฉลี่ยนะคะ ก็จะเป็นการหาค่าเฉลี่ยของราคาของสินค้าทั้งหมดโดยให้ตั้งชื่อคอลัมน์ใหม่ชื่อว่าavgค่าเฉลี่ยแสดงว่าหนังสือ 7 เล่มนี้นะคะ มีค่าเฉลี่ยสอนเล่น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ราคาที่ถูกที่สุดตอนนี้คือถ้าเรามองด้วยสายตาเราก็ทราบแหละว่า 150อย่างที่อาจารย์บอกถ้าเกิดสินค้ามีเป็นหมื่นเป็นแสนชิ้นมานั่งไล่ดูเสียเวลาค่ะ ฐานข้อมูลสแกนได้ให้มันค้นหาให้คุณเลยไม่เกิน 1 นาทีรู้แน่นอนนะคะ หาราคาน้อยที่สุดแล้วก็อันนี้เป็นแม็คไทยนะคะ ก็ดูราคามากที่สุดได้เช่นเดียวกันต่อมาเป็นการรวมกลุ่มข้อมูลนะคะ เป็นการรวมตามเงื่อนไขในเงื่อนไขทุกอย่างก็คือใช้คำสั่ง Good Bye นะคะ เป็นการหนุ่มตามเงื่อนไขเช่นให้ดูช่องนี้นะคะ รหัสสำนักพิมพ์รวมราคาออกมาออกมาโดยที่ให้รวมเป็นตามเลขสำนักพิมพ์สำนักพิมพ์เนี้ยอธิบายเป็นง่าย ๆ นะคะ สำนักพิมพ์นี้มีหนังสือกี่เล่มรวมแล้วมูลค่าเท่าไหร่อย่างเช่นสำนักพิมพ์หมายเลข 4มีหนังสืออยู่ 3 เล่มมันก็จะรวมให้ว่ามูลค่าหนังสือของสำนักพิมพ์เนี้ยเป็นราคาเท่านี้สำนักพิมพ์ที่ 5 มีหนังสือกี่เล่มก็รวมงานอาจจะมีเล่มเดียวได้เท่านี้สำนักพิมพ์ที่ 12มี 3 เล่มรวมราคามาทั้งหมดได้เท่านี้อันนี้คือคำสั่ง Group by คือจัดกลุ่มมานั่นเองนะคะ 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 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แล้วแต่ว่าเขาจะอยากดูข้อมูลแบบไหนอยากได้รายงานแบบไหนนะคะ ระบบจัดการฐานข้อมูลก็สามารถจัดการได้ทั้งหมดนะคะ ออกมาจะเป็นส่งของคำสั่งในการปรับปรุงฐานข้อมูลก็คือเป็นการเพิ่มแก้ไขการลบข้อมูลนะคะ การเพิ่มข้อมูลเราจะใช้คำสั่ง insert into แล้วก็ใส่แวลูรูปแบบคำสั่งจะเป็นแบบนี้นะคะ ตัวอย่างข้อมูลเดิมจะอยู่ด้านข้อมูลด้านซ้ายนะคะ คำสั่งที่เพิ่มเติมก็คืออันนี้คือเงื่อนไขคือยังไม่ระบุคอลัมน์นะคะ ว่าให้ใส่คอลัมไหนแต่ถ้าเราพิมพ์แบบนี้แสดงว่าเรารู้แล้วว่าข้อมูลที่เราจะใส่แล้วมันก็จะเรียงลำดับตามนี้นะคะ ถ้าคุณสลับตำแหน่งมันก็จะไม่สนใจว่าคุณใส่คอลัมน์ผิดคำถูกไม่รู้คำสั่งก็คือ insert into ตัวนี้ให้ใส่ข้อมูลลงไปในตาราง bookซึ่งมีค่าดังนี้109ql5520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แต่ถ้าคุณสลับตำแหน่งผิดใส่ 520มาอยู่ตรงนี้แทนเนี่ยมันก็จะกลายเป็น Book ID 520 นะคะ แต่นี้ที่มันใส่ถูกเพราะว่าเรียงลำดับตามคอลัมน์ต้องแค่นั้นเองต่อมาเพื่อความชัวร์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ข้อมูลจะมาต่อท้ายด้านล่างแบบนี้อันนี้ก็เพื่อป้องกันว่าเราจะใส่ข้อมูลผิดคอลัมน์หรือเปล่านะคะ มันคือการเพิ่มข้อมูลนะคะ ง่ายมากคำสั่งมีแค่นี้เอง insert intoสำหรับการเพิ่มข้อมูลต่อมาเป็นคำสั่งในการกลุ่มข้อมูลหรือแก้ไขข้อมูลนะคะ จะใช้คำสั่งอัพเดทSetถ้ามีเงื่อนไขก็สามารถใส่เงื่อนไขเพิ่มได้นะคะ รูปแบบคำสั่งUpdate คือปรับปรุงข้อมูลในตารางโดยมีค่าคือให้ราคาทั้งหมดบวกเพิ่มเข้าไปอีก 50 บาทพอพิมพ์ตัวนี้ปุ๊บราคาหนังสือจะเพิ่มขึ้นจากเริ่ม 50 บาททุกเล่มจากเดิมตัวนี้ไม่มีราคาหนังสือก็จะมีละ 50 บาทอันนี้คือง่ายมากถ้าสมมุติว่าข้อมูลเรามีแค่นี้แหละเรานั่งกินที่ร้านก็ได้ค่ะ 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มีของอยู่แสนชิ้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นะคะ คือการปรับปรุงฐานข้อมูลอันนี้คือก็คือประโยชน์ดึงของฐานข้อมูลนะคะ เพราะว่าถ้าเราไม่มีคำสั่งเรานี้เนี่ยบางทีไม่ต้องมานั่งพิมพ์ใหม่เนี่ยเหนื่อยมาก ๆ นะคะ นี่คือประโยชน์ถ้าเรารู้คำสั่งนะคะ ถ้ามีเงื่อนไขเพิ่มเติมเงื่อนไขเพิ่มเติมนะคะ ให้ปรับปรุงตารางบุ๊คโดยที่เงื่อนไขคือตอนนี้เศรษฐกิจไม่ดีแล้วของมันถูกให้ลดราคาสินค้าลง 50 บาท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พิ่มอีกบรรทัดหนึ่งนะคะ ถามว่าแล้วสินค้าในบริษัทฯจะเปลี่ยนไหมไม่เปลี่ยนนะคะ เพราะเรากำหนดเงื่อนไขว่าเฉพาะสำนักพิมพ์ 12 เท่านั้นที่ลดราคาลง 50 บาทคำสั่งลบก็ง่าย ๆ ค่ะ delete fromก็ตามนี้เลยนะคะ ให้ลบข้อมูลจากตาราง Book โดยมีเงื่อนไขคือให้ลบเฉพาะ Book ID ที่มีค่า 10 10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นะคะ เดี๋ยวอาทิตย์หน้าอาจารย์จะเตรียมข้อมูลมาให้นักศึกษาเพิ่มฐานข้อมูลเองกินเองนะคะ ตั้งค่าคีย์หลักเองกรอกข้อมูลเองทั้งหมดลองเพิ่มลบข้อมูลลองดึงข้อมูลเป็นรายงานออกมาด้วยตัวเองสัปดาห์นี้จะให้ลองกลับไปทบทวนว่าคำสั่งที่จะใช้select from List from update setinsert into อะไรก็ว่าไปมันจะเป็นยังไงบ้างนะคะ หน้าบอมนิ้วมือมาให้พร้อมเพราะเราต้องพิมพ์เองเครื่องใครเครื่องมันเครื่องใครเครื่องมันพิมพ์ภาษาอังกฤษไม่ค่อยคล่องก็จะได้คล่องนี่แหละอาทิตย์หน้านะคะ พิมพ์บ่อย ๆ เพราะว่าการพิมพ์คำสั่ง SQL ง่ายที่สุดแล้วในการเขียนโปรแกรมอาทิตย์นี้ก็จะประมาณนี้นะคะ เดี๋ยวเราอาทิตย์หน้าก็มาให้เร็วหน่อยเพราะว่าเราจะไปปฏิบัตินะคะ ก็ขอบคุณล่ามขอบคุณความนะคะ วันนี้ก็ประมาณนี้ค่ะ ขอบคุณมากนะค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3-31T08:53:34Z</dcterms:created>
  <dcterms:modified xsi:type="dcterms:W3CDTF">2023-03-31T08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1 มีนาคม 2566 เวลา 10.43 น.</vt:lpwstr>
  </property>
  <property fmtid="{D5CDD505-2E9C-101B-9397-08002B2CF9AE}" pid="3" name="subtitle">
    <vt:lpwstr/>
  </property>
</Properties>
</file>